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C8386D4" w14:textId="7C9D485F" w:rsidR="00236044" w:rsidRDefault="00236044" w:rsidP="00D012C2">
      <w:pPr>
        <w:pStyle w:val="Heading1"/>
        <w:spacing w:before="0"/>
      </w:pPr>
      <w:r>
        <w:t>Major: B</w:t>
      </w:r>
      <w:r w:rsidR="0073189F">
        <w:t>A in Music - Instrumentalist</w:t>
      </w:r>
    </w:p>
    <w:p w14:paraId="2CD81DCD" w14:textId="0D07AC99"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A01994">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EA37C0"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A37C0"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2C876A84" w:rsidR="00236044" w:rsidRDefault="00EA37C0"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F75E4">
            <w:rPr>
              <w:rFonts w:ascii="MS Gothic" w:eastAsia="MS Gothic" w:hAnsi="MS Gothic" w:hint="eastAsia"/>
            </w:rPr>
            <w:t>☐</w:t>
          </w:r>
        </w:sdtContent>
      </w:sdt>
      <w:r w:rsidR="00236044">
        <w:t>Students must maintain a major minimum GPA of 2.0 to be eligible for graduation.</w:t>
      </w:r>
    </w:p>
    <w:p w14:paraId="519068D6" w14:textId="3382700D" w:rsidR="00236044" w:rsidRDefault="00EA37C0"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F75E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EA37C0"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19D1F36B" w:rsidR="00236044" w:rsidRPr="0000459F" w:rsidRDefault="00EA37C0" w:rsidP="00D012C2">
            <w:pPr>
              <w:spacing w:after="0"/>
            </w:pPr>
            <w:hyperlink r:id="rId7" w:tooltip="Core Humanities" w:history="1">
              <w:r w:rsidR="00236044" w:rsidRPr="00D9076C">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4CE6812F" w:rsidR="00236044" w:rsidRDefault="00EA37C0" w:rsidP="00D012C2">
            <w:pPr>
              <w:spacing w:after="0"/>
            </w:pPr>
            <w:hyperlink r:id="rId8" w:tooltip="Core Social Science" w:history="1">
              <w:r w:rsidR="00236044" w:rsidRPr="00D9076C">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2C0641CA" w:rsidR="00236044" w:rsidRPr="0000459F" w:rsidRDefault="00236044" w:rsidP="00D012C2">
            <w:pPr>
              <w:spacing w:after="0"/>
              <w:rPr>
                <w:i/>
                <w:iCs/>
              </w:rPr>
            </w:pPr>
            <w:r>
              <w:rPr>
                <w:i/>
                <w:iCs/>
              </w:rPr>
              <w:t xml:space="preserve">Pre-requisite: </w:t>
            </w:r>
            <w:r w:rsidR="00EA37C0" w:rsidRPr="00EA37C0">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3989CDF0" w:rsidR="00236044" w:rsidRPr="00EA6BBF" w:rsidRDefault="00EA37C0" w:rsidP="00D012C2">
            <w:pPr>
              <w:spacing w:after="0"/>
              <w:rPr>
                <w:rStyle w:val="Hyperlink"/>
                <w:color w:val="auto"/>
                <w:u w:val="none"/>
              </w:rPr>
            </w:pPr>
            <w:hyperlink r:id="rId9" w:tooltip="Social or Behavioral Science" w:history="1">
              <w:r w:rsidR="00236044" w:rsidRPr="000F40B7">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2847A921" w:rsidR="00236044" w:rsidRPr="00EA6BBF" w:rsidRDefault="00EA37C0" w:rsidP="00D012C2">
            <w:pPr>
              <w:spacing w:after="0"/>
              <w:rPr>
                <w:rStyle w:val="Hyperlink"/>
                <w:color w:val="auto"/>
                <w:u w:val="none"/>
              </w:rPr>
            </w:pPr>
            <w:hyperlink r:id="rId10" w:tooltip="Visual and Performing Arts" w:history="1">
              <w:r w:rsidR="00236044" w:rsidRPr="000F40B7">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2937EB09" w:rsidR="00236044" w:rsidRDefault="00916B56" w:rsidP="00D012C2">
            <w:pPr>
              <w:spacing w:after="0"/>
            </w:pPr>
            <w:r>
              <w:t>Studio Lessons</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5887671D" w:rsidR="00236044" w:rsidRDefault="00EA37C0" w:rsidP="00D012C2">
            <w:pPr>
              <w:spacing w:after="0"/>
            </w:pPr>
            <w:hyperlink r:id="rId11" w:tooltip="Text-Based Humanities" w:history="1">
              <w:r w:rsidR="00236044" w:rsidRPr="000F40B7">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05D3B52B" w:rsidR="00236044" w:rsidRDefault="00EA37C0" w:rsidP="00D012C2">
            <w:pPr>
              <w:spacing w:after="0"/>
            </w:pPr>
            <w:hyperlink r:id="rId12" w:tooltip="Natural Science" w:history="1">
              <w:r w:rsidR="00236044" w:rsidRPr="000F40B7">
                <w:rPr>
                  <w:rStyle w:val="Hyperlink"/>
                  <w:color w:val="0000FF"/>
                </w:rPr>
                <w:t>Natural Science</w:t>
              </w:r>
            </w:hyperlink>
            <w:r w:rsidR="00236044">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4DE60FD0" w:rsidR="00236044" w:rsidRDefault="00D012C2" w:rsidP="00D012C2">
      <w:pPr>
        <w:pStyle w:val="Heading2"/>
        <w:spacing w:before="0"/>
      </w:pPr>
      <w:r>
        <w:t>Music - Instrumentalist</w:t>
      </w:r>
      <w:r w:rsidR="00BC3DE3">
        <w:t xml:space="preserve"> Requirements </w:t>
      </w:r>
      <w:r w:rsidR="00236044">
        <w:t>(</w:t>
      </w:r>
      <w:r w:rsidR="00065229">
        <w:t>45-48</w:t>
      </w:r>
      <w:r w:rsidR="003F08E2">
        <w:t xml:space="preserve"> </w:t>
      </w:r>
      <w:r w:rsidR="00236044">
        <w:t>Credits)</w:t>
      </w:r>
    </w:p>
    <w:p w14:paraId="6E643589" w14:textId="0DB8EC33"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13" w:tooltip="Prospective Music Students Webpage" w:history="1">
        <w:r w:rsidRPr="000F40B7">
          <w:rPr>
            <w:rStyle w:val="Hyperlink"/>
            <w:color w:val="0000FF"/>
          </w:rPr>
          <w:t>www.ut.edu/music/prospective/</w:t>
        </w:r>
      </w:hyperlink>
      <w:r w:rsidRPr="00D012C2">
        <w:t>.</w:t>
      </w:r>
      <w:r>
        <w:t xml:space="preserve"> </w:t>
      </w:r>
      <w:r w:rsidRPr="00D012C2">
        <w:t xml:space="preserve">For assistance and additional information contact </w:t>
      </w:r>
      <w:hyperlink r:id="rId14" w:tooltip="Music Audition Email Address" w:history="1">
        <w:r w:rsidRPr="0020281F">
          <w:rPr>
            <w:rStyle w:val="Hyperlink"/>
            <w:color w:val="0000FF"/>
          </w:rPr>
          <w:t>music.audition@ut.edu</w:t>
        </w:r>
      </w:hyperlink>
      <w:r w:rsidRPr="00D012C2">
        <w:t>.</w:t>
      </w:r>
      <w:r>
        <w:t xml:space="preserve"> </w:t>
      </w: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67485D5"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Pr>
                <w:b/>
                <w:bCs/>
              </w:rPr>
              <w:t>31</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72FA1A5E" w:rsidR="00D012C2" w:rsidRDefault="00D012C2" w:rsidP="00D012C2">
            <w:pPr>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lastRenderedPageBreak/>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224DE7B0" w:rsidR="00D012C2" w:rsidRPr="00D012C2" w:rsidRDefault="00D012C2" w:rsidP="00D012C2">
            <w:pPr>
              <w:spacing w:after="0"/>
              <w:rPr>
                <w:rFonts w:cstheme="minorHAnsi"/>
                <w:i/>
                <w:iCs/>
              </w:rPr>
            </w:pPr>
            <w:r w:rsidRPr="00D012C2">
              <w:rPr>
                <w:rFonts w:cstheme="minorHAnsi"/>
                <w:i/>
                <w:iCs/>
              </w:rPr>
              <w:t>Students in the Instrumentalist track of the Bachelor of Arts in Music degree m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47722BBC" w14:textId="7FCD8250" w:rsidR="008E4FB1" w:rsidRPr="008E4FB1" w:rsidRDefault="008E4FB1" w:rsidP="00D012C2">
            <w:pPr>
              <w:spacing w:after="0"/>
              <w:rPr>
                <w:b/>
                <w:bCs/>
              </w:rPr>
            </w:pPr>
            <w:r w:rsidRPr="008E4FB1">
              <w:t>Please consult with the department on which studio lesson course to enroll in.</w:t>
            </w:r>
            <w:r>
              <w:t xml:space="preserve"> </w:t>
            </w:r>
            <w:r w:rsidR="00916B56">
              <w:t>(Can fulfill Spartan Studies Distribution Requirement)</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D012C2">
            <w:pPr>
              <w:spacing w:after="0"/>
              <w:rPr>
                <w:rFonts w:cstheme="minorHAnsi"/>
              </w:rPr>
            </w:pPr>
            <w:r>
              <w:rPr>
                <w:rFonts w:cstheme="minorHAnsi"/>
              </w:rPr>
              <w:t>Studio Lesson Elective (2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D012C2">
            <w:pPr>
              <w:spacing w:after="0"/>
              <w:rPr>
                <w:rFonts w:cstheme="minorHAnsi"/>
              </w:rPr>
            </w:pPr>
            <w:r>
              <w:rPr>
                <w:rFonts w:cstheme="minorHAnsi"/>
              </w:rPr>
              <w:t>Studio Lesson Elective (2cr)</w:t>
            </w:r>
          </w:p>
          <w:p w14:paraId="5D6C7CF4" w14:textId="77777777" w:rsidR="008E4FB1" w:rsidRDefault="008E4FB1" w:rsidP="00D012C2">
            <w:pPr>
              <w:spacing w:after="0"/>
              <w:rPr>
                <w:rFonts w:cstheme="minorHAnsi"/>
              </w:rPr>
            </w:pP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D012C2">
            <w:pPr>
              <w:spacing w:after="0"/>
              <w:rPr>
                <w:rFonts w:cstheme="minorHAnsi"/>
              </w:rPr>
            </w:pPr>
            <w:r>
              <w:rPr>
                <w:rFonts w:cstheme="minorHAnsi"/>
              </w:rPr>
              <w:t>Studio Lesson Elective (2cr)</w:t>
            </w:r>
          </w:p>
          <w:p w14:paraId="73DB30A6" w14:textId="77777777" w:rsidR="008E4FB1" w:rsidRDefault="008E4FB1" w:rsidP="00D012C2">
            <w:pPr>
              <w:spacing w:after="0"/>
              <w:rPr>
                <w:rFonts w:cstheme="minorHAnsi"/>
              </w:rPr>
            </w:pP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D012C2">
            <w:pPr>
              <w:spacing w:after="0"/>
              <w:rPr>
                <w:rFonts w:cstheme="minorHAnsi"/>
              </w:rPr>
            </w:pPr>
            <w:r>
              <w:rPr>
                <w:rFonts w:cstheme="minorHAnsi"/>
              </w:rPr>
              <w:t>Studio Lesson Elective (2cr)</w:t>
            </w:r>
          </w:p>
          <w:p w14:paraId="2524B288" w14:textId="77777777" w:rsidR="008E4FB1" w:rsidRDefault="008E4FB1" w:rsidP="00D012C2">
            <w:pPr>
              <w:spacing w:after="0"/>
              <w:rPr>
                <w:rFonts w:cstheme="minorHAnsi"/>
              </w:rPr>
            </w:pP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3E97FE88" w14:textId="1EB70869" w:rsidR="008E4FB1" w:rsidRPr="00D421C1" w:rsidRDefault="00065229" w:rsidP="00D012C2">
            <w:pPr>
              <w:spacing w:after="0"/>
              <w:rPr>
                <w:b/>
                <w:bCs/>
              </w:rPr>
            </w:pPr>
            <w:r w:rsidRPr="00065229">
              <w:t>Students must take at least six ensemble courses (MUS: 192, 246, 277-298). Ensemble courses may be repeated for additional credit. At least two of these courses must be different ensembles. Music scholarship students may have additional ensemble requirements</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lastRenderedPageBreak/>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554BF751" w:rsidR="003F08E2" w:rsidRDefault="00065229" w:rsidP="00D012C2">
            <w:pPr>
              <w:spacing w:after="0"/>
              <w:rPr>
                <w:b/>
                <w:bCs/>
              </w:rPr>
            </w:pPr>
            <w:r>
              <w:rPr>
                <w:b/>
                <w:bCs/>
              </w:rPr>
              <w:t>Capstone Project</w:t>
            </w:r>
            <w:r w:rsidR="003F08E2">
              <w:rPr>
                <w:b/>
                <w:bCs/>
              </w:rPr>
              <w:t xml:space="preserve"> Requirements (</w:t>
            </w:r>
            <w:r>
              <w:rPr>
                <w:b/>
                <w:bCs/>
              </w:rPr>
              <w:t>0-3</w:t>
            </w:r>
            <w:r w:rsidR="003F08E2">
              <w:rPr>
                <w:b/>
                <w:bCs/>
              </w:rPr>
              <w:t>credi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77777777" w:rsidR="003F08E2" w:rsidRDefault="00065229" w:rsidP="00D012C2">
            <w:pPr>
              <w:spacing w:after="0"/>
              <w:rPr>
                <w:rFonts w:cstheme="minorHAnsi"/>
              </w:rPr>
            </w:pPr>
            <w:r>
              <w:rPr>
                <w:rFonts w:cstheme="minorHAnsi"/>
              </w:rPr>
              <w:t>MUS 446 (0-1cr) – Senior Recital</w:t>
            </w:r>
          </w:p>
          <w:p w14:paraId="6F10154E" w14:textId="022AFB07" w:rsidR="007C6593" w:rsidRPr="007C6593" w:rsidRDefault="007C6593" w:rsidP="00D012C2">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p w14:paraId="1F57C1CE" w14:textId="4E7EFD84" w:rsidR="007C6593" w:rsidRPr="008E4FB1" w:rsidRDefault="00065229" w:rsidP="00D012C2">
            <w:pPr>
              <w:spacing w:after="0"/>
              <w:rPr>
                <w:rFonts w:cstheme="minorHAnsi"/>
                <w:i/>
                <w:iCs/>
              </w:rPr>
            </w:pPr>
            <w:r w:rsidRPr="00065229">
              <w:rPr>
                <w:rFonts w:cstheme="minorHAnsi"/>
                <w:b/>
                <w:bCs/>
                <w:i/>
                <w:iCs/>
              </w:rPr>
              <w:t xml:space="preserve">or </w:t>
            </w:r>
            <w:r>
              <w:rPr>
                <w:rFonts w:cstheme="minorHAnsi"/>
                <w:i/>
                <w:iCs/>
              </w:rPr>
              <w:t>MUS 499 (3cr) – Senior Project in Music</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0A0B2123" w14:textId="77777777" w:rsidR="00065229" w:rsidRDefault="00065229" w:rsidP="00065229">
            <w:pPr>
              <w:spacing w:after="0"/>
              <w:rPr>
                <w:rFonts w:cstheme="minorHAnsi"/>
              </w:rPr>
            </w:pPr>
            <w:r w:rsidRPr="00065229">
              <w:rPr>
                <w:rFonts w:cstheme="minorHAnsi"/>
              </w:rPr>
              <w:t>Students in the General concentration - Instrumentalist track of the Bachelor of Arts in Music degree must pass MUS 269 Recital/Concert Attendance based on the number of semesters they are in residency at UT as a music degree candidate:</w:t>
            </w:r>
          </w:p>
          <w:p w14:paraId="67837E7C" w14:textId="5B55EA52"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7777777" w:rsidR="003F08E2" w:rsidRDefault="003F08E2"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82A146" w:rsidR="00065229" w:rsidRPr="00902A5F" w:rsidRDefault="00065229" w:rsidP="00B45377">
            <w:pPr>
              <w:spacing w:after="0"/>
              <w:rPr>
                <w:rFonts w:cstheme="minorHAnsi"/>
              </w:rPr>
            </w:pPr>
            <w:r w:rsidRPr="00065229">
              <w:rPr>
                <w:rFonts w:cstheme="minorHAnsi"/>
              </w:rPr>
              <w:t>All Bachelor of Arts in Music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0297F79" w:rsidR="009865AB" w:rsidRPr="00902A5F" w:rsidRDefault="00065229" w:rsidP="00D012C2">
            <w:pPr>
              <w:spacing w:after="0"/>
              <w:rPr>
                <w:rFonts w:cstheme="minorHAnsi"/>
              </w:rPr>
            </w:pPr>
            <w:r w:rsidRPr="00065229">
              <w:rPr>
                <w:rFonts w:cstheme="minorHAnsi"/>
              </w:rPr>
              <w:t>Degree candidates for the General concentration - Instrumentalist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1065763">
    <w:abstractNumId w:val="1"/>
  </w:num>
  <w:num w:numId="2" w16cid:durableId="692540220">
    <w:abstractNumId w:val="7"/>
  </w:num>
  <w:num w:numId="3" w16cid:durableId="661398259">
    <w:abstractNumId w:val="0"/>
  </w:num>
  <w:num w:numId="4" w16cid:durableId="1067149940">
    <w:abstractNumId w:val="4"/>
  </w:num>
  <w:num w:numId="5" w16cid:durableId="2063167247">
    <w:abstractNumId w:val="3"/>
  </w:num>
  <w:num w:numId="6" w16cid:durableId="1103300539">
    <w:abstractNumId w:val="5"/>
  </w:num>
  <w:num w:numId="7" w16cid:durableId="133185337">
    <w:abstractNumId w:val="2"/>
  </w:num>
  <w:num w:numId="8" w16cid:durableId="1852797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cwNbU0NjC3tDBX0lEKTi0uzszPAykwqgUA252PCywAAAA="/>
  </w:docVars>
  <w:rsids>
    <w:rsidRoot w:val="00236044"/>
    <w:rsid w:val="00065229"/>
    <w:rsid w:val="00075EB3"/>
    <w:rsid w:val="000D6488"/>
    <w:rsid w:val="000F40B7"/>
    <w:rsid w:val="00166B13"/>
    <w:rsid w:val="001B44E9"/>
    <w:rsid w:val="001C61D0"/>
    <w:rsid w:val="0020281F"/>
    <w:rsid w:val="00215C38"/>
    <w:rsid w:val="00236044"/>
    <w:rsid w:val="0026648D"/>
    <w:rsid w:val="00286CEF"/>
    <w:rsid w:val="002E0654"/>
    <w:rsid w:val="003F08E2"/>
    <w:rsid w:val="003F5FAB"/>
    <w:rsid w:val="00456A98"/>
    <w:rsid w:val="004A5DE2"/>
    <w:rsid w:val="004C7D1A"/>
    <w:rsid w:val="005D6F10"/>
    <w:rsid w:val="0060720E"/>
    <w:rsid w:val="006C760F"/>
    <w:rsid w:val="006F3B83"/>
    <w:rsid w:val="0073189F"/>
    <w:rsid w:val="00736DCC"/>
    <w:rsid w:val="00775E13"/>
    <w:rsid w:val="007C6593"/>
    <w:rsid w:val="00816B2C"/>
    <w:rsid w:val="00835061"/>
    <w:rsid w:val="008A1D88"/>
    <w:rsid w:val="008E4FB1"/>
    <w:rsid w:val="008F75E4"/>
    <w:rsid w:val="00916B56"/>
    <w:rsid w:val="00921B87"/>
    <w:rsid w:val="00924F28"/>
    <w:rsid w:val="00965DAE"/>
    <w:rsid w:val="009865AB"/>
    <w:rsid w:val="009A5C9C"/>
    <w:rsid w:val="00A01994"/>
    <w:rsid w:val="00A07C34"/>
    <w:rsid w:val="00A70C26"/>
    <w:rsid w:val="00AB7542"/>
    <w:rsid w:val="00AD6CE7"/>
    <w:rsid w:val="00BC3DE3"/>
    <w:rsid w:val="00C8287A"/>
    <w:rsid w:val="00C8501D"/>
    <w:rsid w:val="00D012C2"/>
    <w:rsid w:val="00D20FA1"/>
    <w:rsid w:val="00D9076C"/>
    <w:rsid w:val="00DA7A02"/>
    <w:rsid w:val="00DE4737"/>
    <w:rsid w:val="00E25028"/>
    <w:rsid w:val="00E516CA"/>
    <w:rsid w:val="00E82B7C"/>
    <w:rsid w:val="00EA37C0"/>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8BF7E-4079-4E23-9217-E78145F9F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4</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official Degree Planning Worksheet — Major: BA in Music - Instrumentalist</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Instrumentalist</dc:title>
  <dc:subject/>
  <dc:creator>The University of Tampa</dc:creator>
  <cp:keywords>Unofficial, Degree, Planning, Worksheet, Major, BA, in, Music, Instrumentalist, The, University, of, Tampa</cp:keywords>
  <dc:description/>
  <cp:lastModifiedBy>seAndres Brun Cuervos</cp:lastModifiedBy>
  <cp:revision>15</cp:revision>
  <dcterms:created xsi:type="dcterms:W3CDTF">2023-09-07T13:24:00Z</dcterms:created>
  <dcterms:modified xsi:type="dcterms:W3CDTF">2023-11-07T19:19:00Z</dcterms:modified>
</cp:coreProperties>
</file>